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34F929" w14:textId="77777777" w:rsidR="002A0101" w:rsidRDefault="002A0101" w:rsidP="002A0101">
      <w:pPr>
        <w:jc w:val="center"/>
        <w:rPr>
          <w:b/>
          <w:sz w:val="24"/>
          <w:szCs w:val="24"/>
        </w:rPr>
      </w:pPr>
      <w:bookmarkStart w:id="0" w:name="_GoBack"/>
      <w:bookmarkEnd w:id="0"/>
    </w:p>
    <w:p w14:paraId="23A72C02" w14:textId="22B1DD78" w:rsidR="002A0101" w:rsidRPr="00C32FFD" w:rsidRDefault="002A0101" w:rsidP="002A0101">
      <w:pPr>
        <w:jc w:val="center"/>
        <w:rPr>
          <w:b/>
          <w:sz w:val="24"/>
          <w:szCs w:val="24"/>
        </w:rPr>
      </w:pPr>
      <w:r w:rsidRPr="00C32FFD">
        <w:rPr>
          <w:b/>
          <w:sz w:val="24"/>
          <w:szCs w:val="24"/>
        </w:rPr>
        <w:t xml:space="preserve">APPENDIX </w:t>
      </w:r>
      <w:r>
        <w:rPr>
          <w:b/>
          <w:sz w:val="24"/>
          <w:szCs w:val="24"/>
        </w:rPr>
        <w:t>N</w:t>
      </w:r>
      <w:r w:rsidR="00E60C47">
        <w:rPr>
          <w:b/>
          <w:sz w:val="24"/>
          <w:szCs w:val="24"/>
        </w:rPr>
        <w:t>.2</w:t>
      </w:r>
    </w:p>
    <w:p w14:paraId="5F50062B" w14:textId="77777777" w:rsidR="002A0101" w:rsidRDefault="002A0101" w:rsidP="002A0101">
      <w:pPr>
        <w:jc w:val="center"/>
        <w:rPr>
          <w:b/>
          <w:sz w:val="24"/>
          <w:szCs w:val="24"/>
        </w:rPr>
      </w:pPr>
      <w:r>
        <w:rPr>
          <w:b/>
          <w:sz w:val="24"/>
          <w:szCs w:val="24"/>
        </w:rPr>
        <w:t>Census Reminder Emails from State Child Nutrition Directors to SFAs</w:t>
      </w:r>
    </w:p>
    <w:p w14:paraId="1C09775D" w14:textId="255E0BDB" w:rsidR="002A0101" w:rsidRDefault="00E60C47" w:rsidP="002A0101">
      <w:pPr>
        <w:spacing w:after="0" w:line="240" w:lineRule="auto"/>
      </w:pPr>
      <w:r w:rsidRPr="00E60C47">
        <w:rPr>
          <w:b/>
          <w:sz w:val="24"/>
          <w:szCs w:val="24"/>
        </w:rPr>
        <w:t xml:space="preserve">(Template for State Child Nutrition Directors to send </w:t>
      </w:r>
      <w:r w:rsidR="00AF5916">
        <w:rPr>
          <w:b/>
          <w:sz w:val="24"/>
          <w:szCs w:val="24"/>
        </w:rPr>
        <w:t xml:space="preserve">to </w:t>
      </w:r>
      <w:r w:rsidRPr="00E60C47">
        <w:rPr>
          <w:b/>
          <w:sz w:val="24"/>
          <w:szCs w:val="24"/>
        </w:rPr>
        <w:t>SFAs)</w:t>
      </w:r>
    </w:p>
    <w:p w14:paraId="141763B4" w14:textId="77777777" w:rsidR="002A0101" w:rsidRDefault="002A0101" w:rsidP="00580741">
      <w:pPr>
        <w:pStyle w:val="BodyText"/>
        <w:sectPr w:rsidR="002A0101" w:rsidSect="00307FE8">
          <w:headerReference w:type="default" r:id="rId9"/>
          <w:footerReference w:type="default" r:id="rId10"/>
          <w:pgSz w:w="12240" w:h="15840" w:code="1"/>
          <w:pgMar w:top="1440" w:right="1440" w:bottom="1440" w:left="1440" w:header="1080" w:footer="720" w:gutter="0"/>
          <w:pgNumType w:start="1"/>
          <w:cols w:space="720"/>
          <w:docGrid w:linePitch="299"/>
        </w:sectPr>
      </w:pPr>
    </w:p>
    <w:p w14:paraId="7F38E069" w14:textId="23F99199" w:rsidR="001624E0" w:rsidRPr="001624E0" w:rsidRDefault="001624E0" w:rsidP="001624E0">
      <w:pPr>
        <w:pStyle w:val="BodyText"/>
        <w:spacing w:after="0"/>
        <w:jc w:val="right"/>
        <w:rPr>
          <w:sz w:val="18"/>
          <w:szCs w:val="18"/>
        </w:rPr>
      </w:pPr>
      <w:r w:rsidRPr="001624E0">
        <w:rPr>
          <w:sz w:val="18"/>
          <w:szCs w:val="18"/>
        </w:rPr>
        <w:lastRenderedPageBreak/>
        <w:t>OMB Number:  0</w:t>
      </w:r>
      <w:r w:rsidR="003727D8">
        <w:rPr>
          <w:sz w:val="18"/>
          <w:szCs w:val="18"/>
        </w:rPr>
        <w:t>5</w:t>
      </w:r>
      <w:r w:rsidRPr="001624E0">
        <w:rPr>
          <w:sz w:val="18"/>
          <w:szCs w:val="18"/>
        </w:rPr>
        <w:t>84-XXXX</w:t>
      </w:r>
    </w:p>
    <w:p w14:paraId="1B93752F" w14:textId="44061FDE" w:rsidR="004142F2" w:rsidRPr="001624E0" w:rsidRDefault="001624E0" w:rsidP="001624E0">
      <w:pPr>
        <w:pStyle w:val="BodyText"/>
        <w:spacing w:after="0"/>
        <w:jc w:val="right"/>
        <w:rPr>
          <w:sz w:val="18"/>
          <w:szCs w:val="18"/>
        </w:rPr>
      </w:pPr>
      <w:r w:rsidRPr="001624E0">
        <w:rPr>
          <w:sz w:val="18"/>
          <w:szCs w:val="18"/>
        </w:rPr>
        <w:t>Expiration Date:  xx/xx/20xx</w:t>
      </w:r>
    </w:p>
    <w:tbl>
      <w:tblPr>
        <w:tblStyle w:val="TableGrid"/>
        <w:tblW w:w="0" w:type="auto"/>
        <w:tblInd w:w="41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EF424C" w14:paraId="44031728" w14:textId="77777777" w:rsidTr="00291380">
        <w:tc>
          <w:tcPr>
            <w:tcW w:w="2952" w:type="dxa"/>
          </w:tcPr>
          <w:p w14:paraId="03035309" w14:textId="045255B3" w:rsidR="00EF424C" w:rsidRDefault="00EF424C" w:rsidP="006D2E76">
            <w:pPr>
              <w:pStyle w:val="BodyText"/>
              <w:spacing w:after="0"/>
              <w:jc w:val="right"/>
            </w:pPr>
            <w:r w:rsidRPr="00B86634">
              <w:rPr>
                <w:noProof/>
              </w:rPr>
              <w:drawing>
                <wp:inline distT="0" distB="0" distL="0" distR="0" wp14:anchorId="5A3CDE78" wp14:editId="6C2F8432">
                  <wp:extent cx="1359652" cy="764265"/>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3714" cy="766548"/>
                          </a:xfrm>
                          <a:prstGeom prst="rect">
                            <a:avLst/>
                          </a:prstGeom>
                        </pic:spPr>
                      </pic:pic>
                    </a:graphicData>
                  </a:graphic>
                </wp:inline>
              </w:drawing>
            </w:r>
          </w:p>
        </w:tc>
        <w:tc>
          <w:tcPr>
            <w:tcW w:w="2106" w:type="dxa"/>
          </w:tcPr>
          <w:p w14:paraId="31953445" w14:textId="3B076297" w:rsidR="00EF424C" w:rsidRDefault="00EF424C" w:rsidP="00EF424C">
            <w:pPr>
              <w:pStyle w:val="BodyText"/>
              <w:spacing w:after="0"/>
            </w:pPr>
          </w:p>
        </w:tc>
      </w:tr>
    </w:tbl>
    <w:p w14:paraId="459C2D14" w14:textId="77777777" w:rsidR="004142F2" w:rsidRDefault="004142F2" w:rsidP="00580741">
      <w:pPr>
        <w:pStyle w:val="BodyText"/>
      </w:pPr>
    </w:p>
    <w:p w14:paraId="137A200D" w14:textId="77777777" w:rsidR="004142F2" w:rsidRDefault="004142F2" w:rsidP="00580741">
      <w:pPr>
        <w:pStyle w:val="BodyText"/>
      </w:pPr>
      <w:r>
        <w:t>Dear [SFA Director]:</w:t>
      </w:r>
    </w:p>
    <w:p w14:paraId="4F2C46A6" w14:textId="77777777" w:rsidR="004142F2" w:rsidRDefault="004142F2" w:rsidP="00580741">
      <w:pPr>
        <w:pStyle w:val="BodyText"/>
        <w:rPr>
          <w:szCs w:val="22"/>
        </w:rPr>
      </w:pPr>
      <w:r>
        <w:rPr>
          <w:szCs w:val="22"/>
        </w:rPr>
        <w:t xml:space="preserve">The 2019 Farm to School Census is currently underway! Remember, it is important that </w:t>
      </w:r>
      <w:r w:rsidRPr="00D26DC6">
        <w:rPr>
          <w:b/>
          <w:szCs w:val="22"/>
          <w:u w:val="single"/>
        </w:rPr>
        <w:t>all</w:t>
      </w:r>
      <w:r>
        <w:rPr>
          <w:szCs w:val="22"/>
        </w:rPr>
        <w:t xml:space="preserve"> SFAs, (including public, charter, and private) participate to ensure the results are representative of all SFAs in the country. </w:t>
      </w:r>
    </w:p>
    <w:p w14:paraId="709F236C" w14:textId="77777777" w:rsidR="004142F2" w:rsidRPr="00324F30" w:rsidRDefault="004142F2" w:rsidP="004142F2">
      <w:pPr>
        <w:pStyle w:val="BulletsLast"/>
        <w:numPr>
          <w:ilvl w:val="0"/>
          <w:numId w:val="0"/>
        </w:numPr>
        <w:rPr>
          <w:b/>
        </w:rPr>
      </w:pPr>
      <w:r w:rsidRPr="00324F30">
        <w:rPr>
          <w:b/>
        </w:rPr>
        <w:t xml:space="preserve">If you haven’t already completed the 2019 Census, please do it as soon as possible! </w:t>
      </w:r>
    </w:p>
    <w:p w14:paraId="241ECD43" w14:textId="01B5CA94" w:rsidR="004142F2" w:rsidRDefault="004142F2" w:rsidP="004142F2">
      <w:pPr>
        <w:pStyle w:val="BulletsLast"/>
        <w:numPr>
          <w:ilvl w:val="0"/>
          <w:numId w:val="0"/>
        </w:numPr>
      </w:pPr>
      <w:r w:rsidRPr="00A80EEB">
        <w:t xml:space="preserve">Click here </w:t>
      </w:r>
      <w:r w:rsidR="00765C6D">
        <w:t xml:space="preserve">[INSERT LINK TO WORKSHEET] </w:t>
      </w:r>
      <w:r w:rsidRPr="00A80EEB">
        <w:t xml:space="preserve">to review </w:t>
      </w:r>
      <w:r>
        <w:t>a</w:t>
      </w:r>
      <w:r w:rsidR="00825BDE">
        <w:t xml:space="preserve"> worksheet </w:t>
      </w:r>
      <w:r w:rsidRPr="00014C73">
        <w:t>that</w:t>
      </w:r>
      <w:r w:rsidRPr="00A80EEB">
        <w:t xml:space="preserve"> details information you will need</w:t>
      </w:r>
      <w:r w:rsidRPr="00014C73">
        <w:t xml:space="preserve"> to complete the C</w:t>
      </w:r>
      <w:r w:rsidRPr="00A80EEB">
        <w:t>ensus.</w:t>
      </w:r>
      <w:r>
        <w:t xml:space="preserve">  You may need to work with </w:t>
      </w:r>
      <w:r w:rsidR="00A9323A">
        <w:t xml:space="preserve">additional </w:t>
      </w:r>
      <w:r>
        <w:t>staff or vendors to obtain the</w:t>
      </w:r>
      <w:r w:rsidR="00A9323A">
        <w:t xml:space="preserve"> </w:t>
      </w:r>
      <w:r>
        <w:t>information</w:t>
      </w:r>
      <w:r w:rsidR="00825BDE">
        <w:t xml:space="preserve"> </w:t>
      </w:r>
      <w:r w:rsidR="001961E6">
        <w:t>necessary to complete</w:t>
      </w:r>
      <w:r w:rsidR="00825BDE">
        <w:t xml:space="preserve"> the </w:t>
      </w:r>
      <w:r w:rsidR="001961E6">
        <w:t>Census</w:t>
      </w:r>
      <w:r>
        <w:t xml:space="preserve">. </w:t>
      </w:r>
    </w:p>
    <w:p w14:paraId="4CB553E3" w14:textId="089BE4DB" w:rsidR="004142F2" w:rsidRPr="00A80EEB" w:rsidRDefault="004142F2" w:rsidP="004142F2">
      <w:pPr>
        <w:pStyle w:val="Bullets"/>
        <w:numPr>
          <w:ilvl w:val="0"/>
          <w:numId w:val="0"/>
        </w:numPr>
        <w:ind w:left="360" w:hanging="360"/>
      </w:pPr>
      <w:r>
        <w:t>For additional information about the Census, please review the “Frequently Asked Questions</w:t>
      </w:r>
      <w:r w:rsidR="00765C6D">
        <w:t>.</w:t>
      </w:r>
      <w:r>
        <w:t>”</w:t>
      </w:r>
      <w:r w:rsidR="00765C6D">
        <w:t xml:space="preserve"> [INSERT LINK TO FREQUENTLY ASKED QUESTIONS]</w:t>
      </w:r>
    </w:p>
    <w:p w14:paraId="63600F6B" w14:textId="77777777" w:rsidR="004142F2" w:rsidRPr="00580741" w:rsidRDefault="004142F2" w:rsidP="004142F2">
      <w:pPr>
        <w:pStyle w:val="BodyText"/>
      </w:pPr>
      <w:r>
        <w:t>Your SFA’s personalized Census link was sent to you by email from Abt Associates [insert sender email address]. If you lost your link, need a new link sent to you, or have any questions about completing the Census, please contact the Abt study team</w:t>
      </w:r>
      <w:r w:rsidRPr="00D26DC6">
        <w:t xml:space="preserve"> </w:t>
      </w:r>
      <w:r w:rsidRPr="00C60510">
        <w:t>toll-free</w:t>
      </w:r>
      <w:r>
        <w:t xml:space="preserve"> at</w:t>
      </w:r>
      <w:r w:rsidRPr="00C60510">
        <w:t xml:space="preserve"> </w:t>
      </w:r>
      <w:r w:rsidRPr="00423CB4">
        <w:t>866-778-1316</w:t>
      </w:r>
      <w:r>
        <w:t xml:space="preserve"> from 9 AM to 9 PM ET</w:t>
      </w:r>
      <w:r w:rsidRPr="00343511">
        <w:t xml:space="preserve">, or e-mail </w:t>
      </w:r>
      <w:r w:rsidRPr="00223018">
        <w:t>farmtoschool@abtassoc.com</w:t>
      </w:r>
      <w:r>
        <w:t>.</w:t>
      </w:r>
    </w:p>
    <w:p w14:paraId="773C618C" w14:textId="5FA74E05" w:rsidR="004142F2" w:rsidRPr="00580741" w:rsidRDefault="004142F2" w:rsidP="00580741">
      <w:pPr>
        <w:pStyle w:val="BodyText"/>
      </w:pPr>
      <w:r w:rsidRPr="00C60510">
        <w:t>If you have any questions</w:t>
      </w:r>
      <w:r>
        <w:t xml:space="preserve"> regarding </w:t>
      </w:r>
      <w:r w:rsidR="00BE3FB7">
        <w:t>[Insert State Name]’s</w:t>
      </w:r>
      <w:r w:rsidR="00A51865">
        <w:t xml:space="preserve"> </w:t>
      </w:r>
      <w:r>
        <w:t>participation in the Census</w:t>
      </w:r>
      <w:r w:rsidRPr="00C60510">
        <w:t xml:space="preserve">, please feel free to contact </w:t>
      </w:r>
      <w:r>
        <w:t xml:space="preserve">me at </w:t>
      </w:r>
      <w:r w:rsidRPr="002454CA">
        <w:rPr>
          <w:highlight w:val="yellow"/>
        </w:rPr>
        <w:t xml:space="preserve">(xxx) xxx-xxxx or </w:t>
      </w:r>
      <w:hyperlink r:id="rId12" w:history="1">
        <w:r w:rsidRPr="002454CA">
          <w:rPr>
            <w:rStyle w:val="Hyperlink"/>
            <w:szCs w:val="22"/>
            <w:highlight w:val="yellow"/>
          </w:rPr>
          <w:t>statecontact@state.gov</w:t>
        </w:r>
      </w:hyperlink>
    </w:p>
    <w:p w14:paraId="6277245B" w14:textId="77777777" w:rsidR="004142F2" w:rsidRDefault="004142F2" w:rsidP="00580741">
      <w:pPr>
        <w:pStyle w:val="BodyText"/>
      </w:pPr>
      <w:r w:rsidRPr="00C60510">
        <w:t xml:space="preserve">Thank you in advance for your support and </w:t>
      </w:r>
      <w:r>
        <w:t>assistance in maximizing participation in the 2019 Farm to School Census!</w:t>
      </w:r>
    </w:p>
    <w:p w14:paraId="0FBA9180" w14:textId="77777777" w:rsidR="004142F2" w:rsidRDefault="004142F2" w:rsidP="00580741">
      <w:pPr>
        <w:pStyle w:val="BodyText"/>
      </w:pPr>
    </w:p>
    <w:p w14:paraId="036C9832" w14:textId="77777777" w:rsidR="004142F2" w:rsidRPr="00C60510" w:rsidRDefault="004142F2" w:rsidP="00580741">
      <w:pPr>
        <w:pStyle w:val="BodyText"/>
      </w:pPr>
      <w:r w:rsidRPr="00C60510">
        <w:t xml:space="preserve">Sincerely, </w:t>
      </w:r>
    </w:p>
    <w:p w14:paraId="78176E95" w14:textId="77777777" w:rsidR="004142F2" w:rsidRPr="00C60510" w:rsidRDefault="004142F2" w:rsidP="00580741">
      <w:pPr>
        <w:pStyle w:val="BodyText"/>
      </w:pPr>
    </w:p>
    <w:p w14:paraId="35FA41B7" w14:textId="77777777" w:rsidR="004142F2" w:rsidRDefault="004142F2" w:rsidP="00580741">
      <w:pPr>
        <w:pStyle w:val="BodyText"/>
      </w:pPr>
      <w:r>
        <w:t>[State contact Name]</w:t>
      </w:r>
      <w:r>
        <w:br/>
        <w:t>[Title]</w:t>
      </w:r>
      <w:r>
        <w:br/>
        <w:t>[Agency]</w:t>
      </w:r>
    </w:p>
    <w:p w14:paraId="083BDEEF" w14:textId="77777777" w:rsidR="003727D8" w:rsidRDefault="003727D8" w:rsidP="004142F2">
      <w:pPr>
        <w:pStyle w:val="BodyText"/>
        <w:rPr>
          <w:sz w:val="16"/>
          <w:szCs w:val="16"/>
        </w:rPr>
      </w:pPr>
    </w:p>
    <w:p w14:paraId="16252804" w14:textId="77777777" w:rsidR="003727D8" w:rsidRDefault="003727D8" w:rsidP="004142F2">
      <w:pPr>
        <w:pStyle w:val="BodyText"/>
        <w:rPr>
          <w:sz w:val="16"/>
          <w:szCs w:val="16"/>
        </w:rPr>
      </w:pPr>
    </w:p>
    <w:p w14:paraId="15031930" w14:textId="42F9E7BC" w:rsidR="004142F2" w:rsidRDefault="007C514B" w:rsidP="004142F2">
      <w:pPr>
        <w:pStyle w:val="BodyText"/>
      </w:pPr>
      <w:r w:rsidRPr="007C514B">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w:t>
      </w:r>
      <w:r>
        <w:rPr>
          <w:sz w:val="16"/>
          <w:szCs w:val="16"/>
        </w:rPr>
        <w:t xml:space="preserve">average </w:t>
      </w:r>
      <w:r w:rsidR="004D140C">
        <w:rPr>
          <w:sz w:val="16"/>
          <w:szCs w:val="16"/>
        </w:rPr>
        <w:t>4</w:t>
      </w:r>
      <w:r>
        <w:rPr>
          <w:sz w:val="16"/>
          <w:szCs w:val="16"/>
        </w:rPr>
        <w:t xml:space="preserve"> minutes</w:t>
      </w:r>
      <w:r w:rsidRPr="007C514B">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32EA0FF1" w14:textId="46353A86" w:rsidR="00D6500C" w:rsidRDefault="00D6500C">
      <w:pPr>
        <w:spacing w:after="0" w:line="240" w:lineRule="auto"/>
      </w:pPr>
    </w:p>
    <w:sectPr w:rsidR="00D6500C" w:rsidSect="00307FE8">
      <w:headerReference w:type="default" r:id="rId13"/>
      <w:footerReference w:type="default" r:id="rId14"/>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FA39ED" w14:textId="77777777" w:rsidR="00D00B13" w:rsidRDefault="00D00B13" w:rsidP="00D979EA">
      <w:r>
        <w:separator/>
      </w:r>
    </w:p>
  </w:endnote>
  <w:endnote w:type="continuationSeparator" w:id="0">
    <w:p w14:paraId="26771E27" w14:textId="77777777" w:rsidR="00D00B13" w:rsidRDefault="00D00B13" w:rsidP="00D979EA">
      <w:r>
        <w:continuationSeparator/>
      </w:r>
    </w:p>
  </w:endnote>
  <w:endnote w:type="continuationNotice" w:id="1">
    <w:p w14:paraId="3BCB4F1A" w14:textId="77777777" w:rsidR="00D00B13" w:rsidRDefault="00D00B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2759D" w14:textId="6A45E381" w:rsidR="00307FE8" w:rsidRPr="002A0101" w:rsidRDefault="00307FE8" w:rsidP="002A0101">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8A02E" w14:textId="73EF3669" w:rsidR="002A0101" w:rsidRDefault="002A0101" w:rsidP="00307FE8">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2A0101">
      <w:rPr>
        <w:rStyle w:val="PageNumber"/>
        <w:b/>
        <w:color w:val="DA291C"/>
      </w:rPr>
      <w:t>N-</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3727D8">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3F8EBA" w14:textId="77777777" w:rsidR="00D00B13" w:rsidRDefault="00D00B13" w:rsidP="00D979EA">
      <w:r>
        <w:separator/>
      </w:r>
    </w:p>
  </w:footnote>
  <w:footnote w:type="continuationSeparator" w:id="0">
    <w:p w14:paraId="7B5CE05E" w14:textId="77777777" w:rsidR="00D00B13" w:rsidRDefault="00D00B13" w:rsidP="00D979EA">
      <w:r>
        <w:continuationSeparator/>
      </w:r>
    </w:p>
  </w:footnote>
  <w:footnote w:type="continuationNotice" w:id="1">
    <w:p w14:paraId="07A65F41" w14:textId="77777777" w:rsidR="00D00B13" w:rsidRDefault="00D00B1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CE514" w14:textId="1635C686" w:rsidR="00307FE8" w:rsidRPr="002A0101" w:rsidRDefault="00307FE8" w:rsidP="002A0101">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C4595" w14:textId="77777777" w:rsidR="002A0101" w:rsidRDefault="002A0101">
    <w:pPr>
      <w:pStyle w:val="Header"/>
    </w:pPr>
    <w:r>
      <w:t>Census Reminder Emails from State Child Nutrition Directors to SF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n Bumgarner">
    <w15:presenceInfo w15:providerId="AD" w15:userId="S-1-5-21-4161449151-3199555679-2224323722-43615"/>
  </w15:person>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2D2C"/>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100"/>
    <w:rsid w:val="00102D56"/>
    <w:rsid w:val="001034D7"/>
    <w:rsid w:val="00104F2A"/>
    <w:rsid w:val="00105E89"/>
    <w:rsid w:val="00107A04"/>
    <w:rsid w:val="0011170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24E0"/>
    <w:rsid w:val="001677DC"/>
    <w:rsid w:val="0017188C"/>
    <w:rsid w:val="00172119"/>
    <w:rsid w:val="001746B2"/>
    <w:rsid w:val="00175AC6"/>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233"/>
    <w:rsid w:val="0022674D"/>
    <w:rsid w:val="00227977"/>
    <w:rsid w:val="0023449A"/>
    <w:rsid w:val="00235F88"/>
    <w:rsid w:val="0024150B"/>
    <w:rsid w:val="002441E1"/>
    <w:rsid w:val="00245FAA"/>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0101"/>
    <w:rsid w:val="002A2DA8"/>
    <w:rsid w:val="002A4078"/>
    <w:rsid w:val="002A5CE0"/>
    <w:rsid w:val="002A780F"/>
    <w:rsid w:val="002A7906"/>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07FE8"/>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27D8"/>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C5B99"/>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479FF"/>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2E3"/>
    <w:rsid w:val="004A18C7"/>
    <w:rsid w:val="004A3A22"/>
    <w:rsid w:val="004A5408"/>
    <w:rsid w:val="004B68CF"/>
    <w:rsid w:val="004C18DF"/>
    <w:rsid w:val="004C23E6"/>
    <w:rsid w:val="004C29E5"/>
    <w:rsid w:val="004C2B46"/>
    <w:rsid w:val="004C48D2"/>
    <w:rsid w:val="004D140C"/>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671F2"/>
    <w:rsid w:val="00670A45"/>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65C6D"/>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C03CB"/>
    <w:rsid w:val="007C514B"/>
    <w:rsid w:val="007D6370"/>
    <w:rsid w:val="007D68A8"/>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551F"/>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2AA0"/>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AF5916"/>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0789"/>
    <w:rsid w:val="00B7601F"/>
    <w:rsid w:val="00B76BEE"/>
    <w:rsid w:val="00B76EBD"/>
    <w:rsid w:val="00B7744A"/>
    <w:rsid w:val="00B82D4D"/>
    <w:rsid w:val="00B831A2"/>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2664"/>
    <w:rsid w:val="00CF3E63"/>
    <w:rsid w:val="00CF3E91"/>
    <w:rsid w:val="00CF47FD"/>
    <w:rsid w:val="00CF561E"/>
    <w:rsid w:val="00D00B13"/>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0C47"/>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tatecontact@state.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DF303-0A25-4FE1-859B-BFEDB9BE9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553</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1:44:00Z</dcterms:created>
  <dcterms:modified xsi:type="dcterms:W3CDTF">2018-11-01T21:44:00Z</dcterms:modified>
  <cp:category>Templates</cp:category>
</cp:coreProperties>
</file>